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5-01-13T12:59:58Z</dcterms:created>
  <dcterms:modified xsi:type="dcterms:W3CDTF">2025-01-13T12: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Assessing international law on working prisoner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263/</vt:lpwstr>
  </property>
</Properties>
</file>